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4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4"/>
              </w:rPr>
              <w:t xml:space="default">Penelit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4"/>
              </w:rPr>
              <w:t xml:space="default">Tahu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4"/>
              </w:rPr>
              <w:t xml:space="default">Negar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4"/>
              </w:rPr>
              <w:t xml:space="default">Kasus-Kontr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4"/>
              </w:rPr>
              <w:t xml:space="default">Sensitivita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4"/>
              </w:rPr>
              <w:t xml:space="default">Spesifisita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haly, A.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gy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52.27%;height:16px;display:flex;align-items:center;justify-content:flex-start;position:relative;'&gt;&lt;span style='color:#FFFFFF;position:absolute;left:0px;margin-left:5px;font-weight:bold;font-size:10px;'&gt;52.3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96.77%;height:16px;display:flex;align-items:center;justify-content:flex-start;position:relative;'&gt;&lt;span style='color:#FFFFFF;position:absolute;left:0px;margin-left:5px;font-weight:bold;font-size:10px;'&gt;96.8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an, Y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57.63%;height:16px;display:flex;align-items:center;justify-content:flex-start;position:relative;'&gt;&lt;span style='color:#FFFFFF;position:absolute;left:0px;margin-left:5px;font-weight:bold;font-size:10px;'&gt;57.6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64%;height:16px;display:flex;align-items:center;justify-content:flex-start;position:relative;'&gt;&lt;span style='color:#FFFFFF;position:absolute;left:0px;margin-left:5px;font-weight:bold;font-size:10px;'&gt;64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e, 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45%;height:16px;display:flex;align-items:center;justify-content:flex-start;position:relative;'&gt;&lt;span style='color:#FFFFFF;position:absolute;left:0px;margin-left:5px;font-weight:bold;font-size:10px;'&gt;45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91.8%;height:16px;display:flex;align-items:center;justify-content:flex-start;position:relative;'&gt;&lt;span style='color:#FFFFFF;position:absolute;left:0px;margin-left:5px;font-weight:bold;font-size:10px;'&gt;91.8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ltanik, 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63%;height:16px;display:flex;align-items:center;justify-content:flex-start;position:relative;'&gt;&lt;span style='color:#FFFFFF;position:absolute;left:0px;margin-left:5px;font-weight:bold;font-size:10px;'&gt;63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82%;height:16px;display:flex;align-items:center;justify-content:flex-start;position:relative;'&gt;&lt;span style='color:#FFFFFF;position:absolute;left:0px;margin-left:5px;font-weight:bold;font-size:10px;'&gt;82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m, M.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65.6%;height:16px;display:flex;align-items:center;justify-content:flex-start;position:relative;'&gt;&lt;span style='color:#FFFFFF;position:absolute;left:0px;margin-left:5px;font-weight:bold;font-size:10px;'&gt;65.6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93.3%;height:16px;display:flex;align-items:center;justify-content:flex-start;position:relative;'&gt;&lt;span style='color:#FFFFFF;position:absolute;left:0px;margin-left:5px;font-weight:bold;font-size:10px;'&gt;93.3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k, S.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62.03%;height:16px;display:flex;align-items:center;justify-content:flex-start;position:relative;'&gt;&lt;span style='color:#FFFFFF;position:absolute;left:0px;margin-left:5px;font-weight:bold;font-size:10px;'&gt;62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92.21%;height:16px;display:flex;align-items:center;justify-content:flex-start;position:relative;'&gt;&lt;span style='color:#FFFFFF;position:absolute;left:0px;margin-left:5px;font-weight:bold;font-size:10px;'&gt;92.2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u, F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68.8%;height:16px;display:flex;align-items:center;justify-content:flex-start;position:relative;'&gt;&lt;span style='color:#FFFFFF;position:absolute;left:0px;margin-left:5px;font-weight:bold;font-size:10px;'&gt;68.8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83.3%;height:16px;display:flex;align-items:center;justify-content:flex-start;position:relative;'&gt;&lt;span style='color:#FFFFFF;position:absolute;left:0px;margin-left:5px;font-weight:bold;font-size:10px;'&gt;83.3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lio, A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56%;height:16px;display:flex;align-items:center;justify-content:flex-start;position:relative;'&gt;&lt;span style='color:#FFFFFF;position:absolute;left:0px;margin-left:5px;font-weight:bold;font-size:10px;'&gt;56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94%;height:16px;display:flex;align-items:center;justify-content:flex-start;position:relative;'&gt;&lt;span style='color:#FFFFFF;position:absolute;left:0px;margin-left:5px;font-weight:bold;font-size:10px;'&gt;94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, F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60.15%;height:16px;display:flex;align-items:center;justify-content:flex-start;position:relative;'&gt;&lt;span style='color:#FFFFFF;position:absolute;left:0px;margin-left:5px;font-weight:bold;font-size:10px;'&gt;60.2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91.09%;height:16px;display:flex;align-items:center;justify-content:flex-start;position:relative;'&gt;&lt;span style='color:#FFFFFF;position:absolute;left:0px;margin-left:5px;font-weight:bold;font-size:10px;'&gt;91.1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g, F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63.4%;height:16px;display:flex;align-items:center;justify-content:flex-start;position:relative;'&gt;&lt;span style='color:#FFFFFF;position:absolute;left:0px;margin-left:5px;font-weight:bold;font-size:10px;'&gt;63.4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75.3%;height:16px;display:flex;align-items:center;justify-content:flex-start;position:relative;'&gt;&lt;span style='color:#FFFFFF;position:absolute;left:0px;margin-left:5px;font-weight:bold;font-size:10px;'&gt;75.3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mran, M.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gy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27%;height:16px;display:flex;align-items:center;justify-content:center;color:#000000;font-weight:bold;font-size:10px;position:relative;'&gt;&lt;span style='color:#000000;position:absolute;left:0%;margin-left:27px;font-weight:bold;font-size:10px;'&gt;27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100%;height:16px;display:flex;align-items:center;justify-content:flex-start;position:relative;'&gt;&lt;span style='color:#FFFFFF;position:absolute;left:0px;margin-left:5px;font-weight:bold;font-size:10px;'&gt;100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ov, S.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s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45.5%;height:16px;display:flex;align-items:center;justify-content:flex-start;position:relative;'&gt;&lt;span style='color:#FFFFFF;position:absolute;left:0px;margin-left:5px;font-weight:bold;font-size:10px;'&gt;45.5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94.5%;height:16px;display:flex;align-items:center;justify-content:flex-start;position:relative;'&gt;&lt;span style='color:#FFFFFF;position:absolute;left:0px;margin-left:5px;font-weight:bold;font-size:10px;'&gt;94.5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brecht, 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m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79.17%;height:16px;display:flex;align-items:center;justify-content:flex-start;position:relative;'&gt;&lt;span style='color:#FFFFFF;position:absolute;left:0px;margin-left:5px;font-weight:bold;font-size:10px;'&gt;79.2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78.87%;height:16px;display:flex;align-items:center;justify-content:flex-start;position:relative;'&gt;&lt;span style='color:#FFFFFF;position:absolute;left:0px;margin-left:5px;font-weight:bold;font-size:10px;'&gt;78.9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hou, P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30%;height:16px;display:flex;align-items:center;justify-content:center;color:#000000;font-weight:bold;font-size:10px;position:relative;'&gt;&lt;span style='color:#000000;position:absolute;left:0%;margin-left:30px;font-weight:bold;font-size:10px;'&gt;30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100%;height:16px;display:flex;align-items:center;justify-content:flex-start;position:relative;'&gt;&lt;span style='color:#FFFFFF;position:absolute;left:0px;margin-left:5px;font-weight:bold;font-size:10px;'&gt;100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hang, X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72.9%;height:16px;display:flex;align-items:center;justify-content:flex-start;position:relative;'&gt;&lt;span style='color:#FFFFFF;position:absolute;left:0px;margin-left:5px;font-weight:bold;font-size:10px;'&gt;72.9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81.5%;height:16px;display:flex;align-items:center;justify-content:flex-start;position:relative;'&gt;&lt;span style='color:#FFFFFF;position:absolute;left:0px;margin-left:5px;font-weight:bold;font-size:10px;'&gt;81.5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ndy, O.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gy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62.5%;height:16px;display:flex;align-items:center;justify-content:flex-start;position:relative;'&gt;&lt;span style='color:#FFFFFF;position:absolute;left:0px;margin-left:5px;font-weight:bold;font-size:10px;'&gt;62.5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93.33%;height:16px;display:flex;align-items:center;justify-content:flex-start;position:relative;'&gt;&lt;span style='color:#FFFFFF;position:absolute;left:0px;margin-left:5px;font-weight:bold;font-size:10px;'&gt;93.3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o, 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45.12%;height:16px;display:flex;align-items:center;justify-content:flex-start;position:relative;'&gt;&lt;span style='color:#FFFFFF;position:absolute;left:0px;margin-left:5px;font-weight:bold;font-size:10px;'&gt;45.1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65.52%;height:16px;display:flex;align-items:center;justify-content:flex-start;position:relative;'&gt;&lt;span style='color:#FFFFFF;position:absolute;left:0px;margin-left:5px;font-weight:bold;font-size:10px;'&gt;65.5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sirwan, C.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82.6%;height:16px;display:flex;align-items:center;justify-content:flex-start;position:relative;'&gt;&lt;span style='color:#FFFFFF;position:absolute;left:0px;margin-left:5px;font-weight:bold;font-size:10px;'&gt;82.6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71.2%;height:16px;display:flex;align-items:center;justify-content:flex-start;position:relative;'&gt;&lt;span style='color:#FFFFFF;position:absolute;left:0px;margin-left:5px;font-weight:bold;font-size:10px;'&gt;71.2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e, H.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78.8%;height:16px;display:flex;align-items:center;justify-content:flex-start;position:relative;'&gt;&lt;span style='color:#FFFFFF;position:absolute;left:0px;margin-left:5px;font-weight:bold;font-size:10px;'&gt;78.8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61%;height:16px;display:flex;align-items:center;justify-content:flex-start;position:relative;'&gt;&lt;span style='color:#FFFFFF;position:absolute;left:0px;margin-left:5px;font-weight:bold;font-size:10px;'&gt;61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ng, M.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61.8%;height:16px;display:flex;align-items:center;justify-content:flex-start;position:relative;'&gt;&lt;span style='color:#FFFFFF;position:absolute;left:0px;margin-left:5px;font-weight:bold;font-size:10px;'&gt;61.8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62%;height:16px;display:flex;align-items:center;justify-content:flex-start;position:relative;'&gt;&lt;span style='color:#FFFFFF;position:absolute;left:0px;margin-left:5px;font-weight:bold;font-size:10px;'&gt;62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tten, C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m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60.7%;height:16px;display:flex;align-items:center;justify-content:flex-start;position:relative;'&gt;&lt;span style='color:#FFFFFF;position:absolute;left:0px;margin-left:5px;font-weight:bold;font-size:10px;'&gt;60.7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96%;height:16px;display:flex;align-items:center;justify-content:flex-start;position:relative;'&gt;&lt;span style='color:#FFFFFF;position:absolute;left:0px;margin-left:5px;font-weight:bold;font-size:10px;'&gt;96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u, 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52.8%;height:16px;display:flex;align-items:center;justify-content:flex-start;position:relative;'&gt;&lt;span style='color:#FFFFFF;position:absolute;left:0px;margin-left:5px;font-weight:bold;font-size:10px;'&gt;52.8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93.7%;height:16px;display:flex;align-items:center;justify-content:flex-start;position:relative;'&gt;&lt;span style='color:#FFFFFF;position:absolute;left:0px;margin-left:5px;font-weight:bold;font-size:10px;'&gt;93.7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mran, M.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gy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29%;height:16px;display:flex;align-items:center;justify-content:center;color:#000000;font-weight:bold;font-size:10px;position:relative;'&gt;&lt;span style='color:#000000;position:absolute;left:0%;margin-left:29px;font-weight:bold;font-size:10px;'&gt;29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100%;height:16px;display:flex;align-items:center;justify-content:flex-start;position:relative;'&gt;&lt;span style='color:#FFFFFF;position:absolute;left:0px;margin-left:5px;font-weight:bold;font-size:10px;'&gt;100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, B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57.7%;height:16px;display:flex;align-items:center;justify-content:flex-start;position:relative;'&gt;&lt;span style='color:#FFFFFF;position:absolute;left:0px;margin-left:5px;font-weight:bold;font-size:10px;'&gt;57.7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86.3%;height:16px;display:flex;align-items:center;justify-content:flex-start;position:relative;'&gt;&lt;span style='color:#FFFFFF;position:absolute;left:0px;margin-left:5px;font-weight:bold;font-size:10px;'&gt;86.3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ng, 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66.8%;height:16px;display:flex;align-items:center;justify-content:flex-start;position:relative;'&gt;&lt;span style='color:#FFFFFF;position:absolute;left:0px;margin-left:5px;font-weight:bold;font-size:10px;'&gt;66.8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79.2%;height:16px;display:flex;align-items:center;justify-content:flex-start;position:relative;'&gt;&lt;span style='color:#FFFFFF;position:absolute;left:0px;margin-left:5px;font-weight:bold;font-size:10px;'&gt;79.2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g, Q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64.8%;height:16px;display:flex;align-items:center;justify-content:flex-start;position:relative;'&gt;&lt;span style='color:#FFFFFF;position:absolute;left:0px;margin-left:5px;font-weight:bold;font-size:10px;'&gt;64.8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77.2%;height:16px;display:flex;align-items:center;justify-content:flex-start;position:relative;'&gt;&lt;span style='color:#FFFFFF;position:absolute;left:0px;margin-left:5px;font-weight:bold;font-size:10px;'&gt;77.2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imagaki, 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p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50.3%;height:16px;display:flex;align-items:center;justify-content:flex-start;position:relative;'&gt;&lt;span style='color:#FFFFFF;position:absolute;left:0px;margin-left:5px;font-weight:bold;font-size:10px;'&gt;50.3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85.2%;height:16px;display:flex;align-items:center;justify-content:flex-start;position:relative;'&gt;&lt;span style='color:#FFFFFF;position:absolute;left:0px;margin-left:5px;font-weight:bold;font-size:10px;'&gt;85.2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, 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57.7%;height:16px;display:flex;align-items:center;justify-content:flex-start;position:relative;'&gt;&lt;span style='color:#FFFFFF;position:absolute;left:0px;margin-left:5px;font-weight:bold;font-size:10px;'&gt;57.7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85.2%;height:16px;display:flex;align-items:center;justify-content:flex-start;position:relative;'&gt;&lt;span style='color:#FFFFFF;position:absolute;left:0px;margin-left:5px;font-weight:bold;font-size:10px;'&gt;85.2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o, W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57%;height:16px;display:flex;align-items:center;justify-content:flex-start;position:relative;'&gt;&lt;span style='color:#FFFFFF;position:absolute;left:0px;margin-left:5px;font-weight:bold;font-size:10px;'&gt;57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80%;height:16px;display:flex;align-items:center;justify-content:flex-start;position:relative;'&gt;&lt;span style='color:#FFFFFF;position:absolute;left:0px;margin-left:5px;font-weight:bold;font-size:10px;'&gt;80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aypen, 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ai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64.7%;height:16px;display:flex;align-items:center;justify-content:flex-start;position:relative;'&gt;&lt;span style='color:#FFFFFF;position:absolute;left:0px;margin-left:5px;font-weight:bold;font-size:10px;'&gt;64.7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97.3%;height:16px;display:flex;align-items:center;justify-content:flex-start;position:relative;'&gt;&lt;span style='color:#FFFFFF;position:absolute;left:0px;margin-left:5px;font-weight:bold;font-size:10px;'&gt;97.3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an, M.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55%;height:16px;display:flex;align-items:center;justify-content:flex-start;position:relative;'&gt;&lt;span style='color:#FFFFFF;position:absolute;left:0px;margin-left:5px;font-weight:bold;font-size:10px;'&gt;55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61.6%;height:16px;display:flex;align-items:center;justify-content:flex-start;position:relative;'&gt;&lt;span style='color:#FFFFFF;position:absolute;left:0px;margin-left:5px;font-weight:bold;font-size:10px;'&gt;61.6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ker, M.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gy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70%;height:16px;display:flex;align-items:center;justify-content:flex-start;position:relative;'&gt;&lt;span style='color:#FFFFFF;position:absolute;left:0px;margin-left:5px;font-weight:bold;font-size:10px;'&gt;70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96%;height:16px;display:flex;align-items:center;justify-content:flex-start;position:relative;'&gt;&lt;span style='color:#FFFFFF;position:absolute;left:0px;margin-left:5px;font-weight:bold;font-size:10px;'&gt;96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mail, M.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di Ara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68.2%;height:16px;display:flex;align-items:center;justify-content:flex-start;position:relative;'&gt;&lt;span style='color:#FFFFFF;position:absolute;left:0px;margin-left:5px;font-weight:bold;font-size:10px;'&gt;68.2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87.9%;height:16px;display:flex;align-items:center;justify-content:flex-start;position:relative;'&gt;&lt;span style='color:#FFFFFF;position:absolute;left:0px;margin-left:5px;font-weight:bold;font-size:10px;'&gt;87.9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, 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58.75%;height:16px;display:flex;align-items:center;justify-content:flex-start;position:relative;'&gt;&lt;span style='color:#FFFFFF;position:absolute;left:0px;margin-left:5px;font-weight:bold;font-size:10px;'&gt;58.8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75%;height:16px;display:flex;align-items:center;justify-content:flex-start;position:relative;'&gt;&lt;span style='color:#FFFFFF;position:absolute;left:0px;margin-left:5px;font-weight:bold;font-size:10px;'&gt;75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, Y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76.82%;height:16px;display:flex;align-items:center;justify-content:flex-start;position:relative;'&gt;&lt;span style='color:#FFFFFF;position:absolute;left:0px;margin-left:5px;font-weight:bold;font-size:10px;'&gt;76.8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83.01%;height:16px;display:flex;align-items:center;justify-content:flex-start;position:relative;'&gt;&lt;span style='color:#FFFFFF;position:absolute;left:0px;margin-left:5px;font-weight:bold;font-size:10px;'&gt;83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u, H.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36.19%;height:16px;display:flex;align-items:center;justify-content:flex-start;position:relative;'&gt;&lt;span style='color:#FFFFFF;position:absolute;left:0px;margin-left:5px;font-weight:bold;font-size:10px;'&gt;36.2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90.74%;height:16px;display:flex;align-items:center;justify-content:flex-start;position:relative;'&gt;&lt;span style='color:#FFFFFF;position:absolute;left:0px;margin-left:5px;font-weight:bold;font-size:10px;'&gt;90.7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ng, X.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73.9%;height:16px;display:flex;align-items:center;justify-content:flex-start;position:relative;'&gt;&lt;span style='color:#FFFFFF;position:absolute;left:0px;margin-left:5px;font-weight:bold;font-size:10px;'&gt;73.9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82.9%;height:16px;display:flex;align-items:center;justify-content:flex-start;position:relative;'&gt;&lt;span style='color:#FFFFFF;position:absolute;left:0px;margin-left:5px;font-weight:bold;font-size:10px;'&gt;82.9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i, O.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gy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72.2%;height:16px;display:flex;align-items:center;justify-content:flex-start;position:relative;'&gt;&lt;span style='color:#FFFFFF;position:absolute;left:0px;margin-left:5px;font-weight:bold;font-size:10px;'&gt;72.2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86.2%;height:16px;display:flex;align-items:center;justify-content:flex-start;position:relative;'&gt;&lt;span style='color:#FFFFFF;position:absolute;left:0px;margin-left:5px;font-weight:bold;font-size:10px;'&gt;86.2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, W.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73.81%;height:16px;display:flex;align-items:center;justify-content:flex-start;position:relative;'&gt;&lt;span style='color:#FFFFFF;position:absolute;left:0px;margin-left:5px;font-weight:bold;font-size:10px;'&gt;73.8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78.13%;height:16px;display:flex;align-items:center;justify-content:flex-start;position:relative;'&gt;&lt;span style='color:#FFFFFF;position:absolute;left:0px;margin-left:5px;font-weight:bold;font-size:10px;'&gt;78.1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zamzamy, A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gy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65%;height:16px;display:flex;align-items:center;justify-content:flex-start;position:relative;'&gt;&lt;span style='color:#FFFFFF;position:absolute;left:0px;margin-left:5px;font-weight:bold;font-size:10px;'&gt;65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83.3%;height:16px;display:flex;align-items:center;justify-content:flex-start;position:relative;'&gt;&lt;span style='color:#FFFFFF;position:absolute;left:0px;margin-left:5px;font-weight:bold;font-size:10px;'&gt;83.3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co 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52.5%;height:16px;display:flex;align-items:center;justify-content:flex-start;position:relative;'&gt;&lt;span style='color:#FFFFFF;position:absolute;left:0px;margin-left:5px;font-weight:bold;font-size:10px;'&gt;52.5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75.2%;height:16px;display:flex;align-items:center;justify-content:flex-start;position:relative;'&gt;&lt;span style='color:#FFFFFF;position:absolute;left:0px;margin-left:5px;font-weight:bold;font-size:10px;'&gt;75.2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viglia G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76.4%;height:16px;display:flex;align-items:center;justify-content:flex-start;position:relative;'&gt;&lt;span style='color:#FFFFFF;position:absolute;left:0px;margin-left:5px;font-weight:bold;font-size:10px;'&gt;76.4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68.9%;height:16px;display:flex;align-items:center;justify-content:flex-start;position:relative;'&gt;&lt;span style='color:#FFFFFF;position:absolute;left:0px;margin-left:5px;font-weight:bold;font-size:10px;'&gt;68.9%&lt;/span&gt;&lt;/div&gt;&lt;/div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viglia G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C/C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purple;width:72%;height:16px;display:flex;align-items:center;justify-content:flex-start;position:relative;'&gt;&lt;span style='color:#FFFFFF;position:absolute;left:0px;margin-left:5px;font-weight:bold;font-size:10px;'&gt;72%&lt;/span&gt;&lt;/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'flex-grow:1;margin-left:8px;background:#e1e1e1;'&gt;&lt;div style='background:forestgreen;width:66%;height:16px;display:flex;align-items:center;justify-content:flex-start;position:relative;'&gt;&lt;span style='color:#FFFFFF;position:absolute;left:0px;margin-left:5px;font-weight:bold;font-size:10px;'&gt;66%&lt;/span&gt;&lt;/div&gt;&lt;/div&gt;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12:04:43Z</dcterms:created>
  <dcterms:modified xsi:type="dcterms:W3CDTF">2025-05-31T12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